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67B20F" w14:textId="2076665A" w:rsidR="009254AC" w:rsidRDefault="00886940">
      <w:pPr>
        <w:pStyle w:val="Titre"/>
      </w:pPr>
      <w:proofErr w:type="spellStart"/>
      <w:r>
        <w:t>E</w:t>
      </w:r>
      <w:r w:rsidR="00000000">
        <w:t>xercice</w:t>
      </w:r>
      <w:proofErr w:type="spellEnd"/>
      <w:r w:rsidR="00000000">
        <w:t xml:space="preserve"> 1</w:t>
      </w:r>
    </w:p>
    <w:p w14:paraId="5826B760" w14:textId="77777777" w:rsidR="009254AC" w:rsidRDefault="00000000">
      <w:pPr>
        <w:pStyle w:val="Author"/>
      </w:pPr>
      <w:r>
        <w:t>hamza</w:t>
      </w:r>
    </w:p>
    <w:p w14:paraId="6055B41E" w14:textId="77777777" w:rsidR="009254AC" w:rsidRDefault="00000000">
      <w:pPr>
        <w:pStyle w:val="Date"/>
      </w:pPr>
      <w:r>
        <w:t>2024-12-17</w:t>
      </w:r>
    </w:p>
    <w:p w14:paraId="52EBBF5C" w14:textId="77777777" w:rsidR="009254AC" w:rsidRDefault="00000000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hamyo_t0x1ze0/OneDrive/Terminale/IAE/TD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ozone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9190BCE" w14:textId="77777777" w:rsidR="009254AC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12, data</w:t>
      </w:r>
      <w:r>
        <w:rPr>
          <w:rStyle w:val="SpecialCharTok"/>
        </w:rPr>
        <w:t>$</w:t>
      </w:r>
      <w:r>
        <w:rPr>
          <w:rStyle w:val="NormalTok"/>
        </w:rPr>
        <w:t xml:space="preserve">maxO3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empérature à 12h (°C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centration maximum d'ozone (μg/m3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uage de points : Température vs Ozone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0E6C072" w14:textId="77777777" w:rsidR="009254AC" w:rsidRDefault="00000000">
      <w:pPr>
        <w:pStyle w:val="FirstParagraph"/>
      </w:pPr>
      <w:r>
        <w:rPr>
          <w:noProof/>
        </w:rPr>
        <w:drawing>
          <wp:inline distT="0" distB="0" distL="0" distR="0" wp14:anchorId="7DE35ED1" wp14:editId="16B9652D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arkdown_pollutio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718A63" w14:textId="77777777" w:rsidR="009254AC" w:rsidRDefault="00000000"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axO3 </w:t>
      </w:r>
      <w:r>
        <w:rPr>
          <w:rStyle w:val="SpecialCharTok"/>
        </w:rPr>
        <w:t>~</w:t>
      </w:r>
      <w:r>
        <w:rPr>
          <w:rStyle w:val="NormalTok"/>
        </w:rPr>
        <w:t xml:space="preserve"> T12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41D6E1EA" w14:textId="77777777" w:rsidR="009254A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axO3 ~ T12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8.079 -12.735   0.257  11.003  44.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7.4196     9.0335  -3.035    0.003 ** </w:t>
      </w:r>
      <w:r>
        <w:br/>
      </w:r>
      <w:r>
        <w:rPr>
          <w:rStyle w:val="VerbatimChar"/>
        </w:rPr>
        <w:lastRenderedPageBreak/>
        <w:t>## T12           5.4687     0.4125  13.25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7.57 on 110 degrees of freedom</w:t>
      </w:r>
      <w:r>
        <w:br/>
      </w:r>
      <w:r>
        <w:rPr>
          <w:rStyle w:val="VerbatimChar"/>
        </w:rPr>
        <w:t xml:space="preserve">## Multiple R-squared:  0.6151, Adjusted R-squared:  0.6116 </w:t>
      </w:r>
      <w:r>
        <w:br/>
      </w:r>
      <w:r>
        <w:rPr>
          <w:rStyle w:val="VerbatimChar"/>
        </w:rPr>
        <w:t>## F-statistic: 175.8 on 1 and 110 DF,  p-value: &lt; 2.2e-16</w:t>
      </w:r>
    </w:p>
    <w:p w14:paraId="6BA5A1DA" w14:textId="77777777" w:rsidR="009254AC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12, data</w:t>
      </w:r>
      <w:r>
        <w:rPr>
          <w:rStyle w:val="SpecialCharTok"/>
        </w:rPr>
        <w:t>$</w:t>
      </w:r>
      <w:r>
        <w:rPr>
          <w:rStyle w:val="NormalTok"/>
        </w:rPr>
        <w:t xml:space="preserve">maxO3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empérature à 12h (°C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centration maximum d'ozone (μg/m3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uage de points : Température vs Ozone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axO3 </w:t>
      </w:r>
      <w:r>
        <w:rPr>
          <w:rStyle w:val="SpecialCharTok"/>
        </w:rPr>
        <w:t>~</w:t>
      </w:r>
      <w:r>
        <w:rPr>
          <w:rStyle w:val="NormalTok"/>
        </w:rPr>
        <w:t xml:space="preserve"> T12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model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C3F0BD9" w14:textId="77777777" w:rsidR="009254AC" w:rsidRDefault="00000000">
      <w:pPr>
        <w:pStyle w:val="FirstParagraph"/>
      </w:pPr>
      <w:r>
        <w:rPr>
          <w:noProof/>
        </w:rPr>
        <w:drawing>
          <wp:inline distT="0" distB="0" distL="0" distR="0" wp14:anchorId="616B1C87" wp14:editId="6532553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arkdown_pollutio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B67427" w14:textId="77777777" w:rsidR="009254AC" w:rsidRDefault="00000000">
      <w:pPr>
        <w:pStyle w:val="SourceCode"/>
      </w:pPr>
      <w:r>
        <w:rPr>
          <w:rStyle w:val="NormalTok"/>
        </w:rPr>
        <w:t xml:space="preserve">residuals </w:t>
      </w:r>
      <w:r>
        <w:rPr>
          <w:rStyle w:val="OtherTok"/>
        </w:rPr>
        <w:t>&lt;-</w:t>
      </w:r>
      <w:r>
        <w:rPr>
          <w:rStyle w:val="NormalTok"/>
        </w:rPr>
        <w:t xml:space="preserve"> model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T12, residuals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empérature à 12h (°C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ésid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nalyse des résidus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792BA5B" w14:textId="77777777" w:rsidR="009254A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6FAECBA" wp14:editId="735870B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markdown_pollutio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042C1F" w14:textId="77777777" w:rsidR="009254AC" w:rsidRDefault="00000000">
      <w:pPr>
        <w:pStyle w:val="SourceCode"/>
      </w:pPr>
      <w:r>
        <w:rPr>
          <w:rStyle w:val="NormalTok"/>
        </w:rPr>
        <w:t xml:space="preserve">new_t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12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predicted_ozo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, </w:t>
      </w:r>
      <w:r>
        <w:rPr>
          <w:rStyle w:val="AttributeTok"/>
        </w:rPr>
        <w:t>newdata =</w:t>
      </w:r>
      <w:r>
        <w:rPr>
          <w:rStyle w:val="NormalTok"/>
        </w:rPr>
        <w:t xml:space="preserve"> new_temp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a concentration prévue pour une température de 25°C est :"</w:t>
      </w:r>
      <w:r>
        <w:rPr>
          <w:rStyle w:val="NormalTok"/>
        </w:rPr>
        <w:t xml:space="preserve">, predicted_ozone, </w:t>
      </w:r>
      <w:r>
        <w:rPr>
          <w:rStyle w:val="StringTok"/>
        </w:rPr>
        <w:t>"μg/m3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21D6CCA" w14:textId="77777777" w:rsidR="009254AC" w:rsidRDefault="00000000">
      <w:pPr>
        <w:pStyle w:val="SourceCode"/>
      </w:pPr>
      <w:r>
        <w:rPr>
          <w:rStyle w:val="VerbatimChar"/>
        </w:rPr>
        <w:t>## La concentration prévue pour une température de 25°C est : 109.2975 μg/m3</w:t>
      </w:r>
    </w:p>
    <w:sectPr w:rsidR="009254AC"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6CADF2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569296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254AC"/>
    <w:rsid w:val="00886940"/>
    <w:rsid w:val="009254AC"/>
    <w:rsid w:val="00F92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67B1C0"/>
  <w15:docId w15:val="{8B6C8F61-9B9B-4E41-93E9-68E239635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Corpsdetexte"/>
    <w:link w:val="Sous-titre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63</Words>
  <Characters>1450</Characters>
  <Application>Microsoft Office Word</Application>
  <DocSecurity>0</DocSecurity>
  <Lines>12</Lines>
  <Paragraphs>3</Paragraphs>
  <ScaleCrop>false</ScaleCrop>
  <Company/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ce 1</dc:title>
  <dc:creator>hamza</dc:creator>
  <cp:keywords/>
  <cp:lastModifiedBy>Hamza .</cp:lastModifiedBy>
  <cp:revision>2</cp:revision>
  <dcterms:created xsi:type="dcterms:W3CDTF">2024-12-17T15:25:00Z</dcterms:created>
  <dcterms:modified xsi:type="dcterms:W3CDTF">2024-12-17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7</vt:lpwstr>
  </property>
  <property fmtid="{D5CDD505-2E9C-101B-9397-08002B2CF9AE}" pid="3" name="output">
    <vt:lpwstr>word_document</vt:lpwstr>
  </property>
</Properties>
</file>